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E15737" w14:textId="77777777" w:rsidR="00513F2D" w:rsidRDefault="00513F2D" w:rsidP="00513F2D">
      <w:pPr>
        <w:jc w:val="center"/>
        <w:rPr>
          <w:rFonts w:cs="Arial"/>
          <w:noProof/>
          <w:lang w:val="en-US"/>
        </w:rPr>
      </w:pPr>
    </w:p>
    <w:p w14:paraId="3FDBC4A7" w14:textId="77777777" w:rsidR="00290DEE" w:rsidRPr="00D26867" w:rsidRDefault="00290DEE" w:rsidP="00513F2D">
      <w:pPr>
        <w:jc w:val="center"/>
        <w:rPr>
          <w:rFonts w:ascii="Cambria" w:hAnsi="Cambria"/>
          <w:color w:val="000000"/>
          <w:sz w:val="16"/>
          <w:szCs w:val="16"/>
        </w:rPr>
      </w:pPr>
      <w:r>
        <w:rPr>
          <w:rFonts w:ascii="Cambria" w:hAnsi="Cambria"/>
          <w:noProof/>
          <w:color w:val="000000"/>
          <w:sz w:val="16"/>
          <w:szCs w:val="16"/>
          <w:lang w:eastAsia="en-GB"/>
        </w:rPr>
        <w:drawing>
          <wp:inline distT="0" distB="0" distL="0" distR="0" wp14:anchorId="5DD2F1C8" wp14:editId="00926485">
            <wp:extent cx="3908171" cy="1650066"/>
            <wp:effectExtent l="0" t="0" r="381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ART_New-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499" cy="169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4152E" w14:textId="77777777" w:rsidR="0009069D" w:rsidRPr="00D26867" w:rsidRDefault="0009069D" w:rsidP="00513F2D">
      <w:pPr>
        <w:jc w:val="center"/>
        <w:rPr>
          <w:rFonts w:ascii="Cambria" w:hAnsi="Cambria"/>
          <w:color w:val="000000"/>
          <w:sz w:val="12"/>
          <w:szCs w:val="12"/>
        </w:rPr>
      </w:pPr>
    </w:p>
    <w:p w14:paraId="367D6FBC" w14:textId="77777777" w:rsidR="0009069D" w:rsidRPr="00290DEE" w:rsidRDefault="00DC3580" w:rsidP="00290DEE">
      <w:pPr>
        <w:jc w:val="center"/>
        <w:rPr>
          <w:rFonts w:ascii="Times" w:hAnsi="Times"/>
          <w:sz w:val="32"/>
        </w:rPr>
      </w:pPr>
      <w:r w:rsidRPr="00290DEE">
        <w:rPr>
          <w:rFonts w:ascii="Times" w:hAnsi="Times"/>
          <w:sz w:val="32"/>
        </w:rPr>
        <w:t xml:space="preserve">Social Media and </w:t>
      </w:r>
      <w:r w:rsidR="00D85405" w:rsidRPr="00290DEE">
        <w:rPr>
          <w:rFonts w:ascii="Times" w:hAnsi="Times"/>
          <w:sz w:val="32"/>
        </w:rPr>
        <w:t>Communications</w:t>
      </w:r>
      <w:r w:rsidR="00865B5D" w:rsidRPr="00290DEE">
        <w:rPr>
          <w:rFonts w:ascii="Times" w:hAnsi="Times"/>
          <w:sz w:val="32"/>
        </w:rPr>
        <w:t xml:space="preserve"> Internship</w:t>
      </w:r>
      <w:r w:rsidR="00290DEE" w:rsidRPr="00290DEE">
        <w:rPr>
          <w:rFonts w:ascii="Times" w:hAnsi="Times"/>
          <w:sz w:val="32"/>
        </w:rPr>
        <w:t xml:space="preserve"> Application</w:t>
      </w:r>
    </w:p>
    <w:p w14:paraId="05345A0A" w14:textId="77777777" w:rsidR="00C86C12" w:rsidRPr="009865AB" w:rsidRDefault="00C86C12" w:rsidP="00F538BD">
      <w:pPr>
        <w:rPr>
          <w:rFonts w:ascii="Cambria" w:hAnsi="Cambria"/>
        </w:rPr>
      </w:pPr>
    </w:p>
    <w:p w14:paraId="446EE3D6" w14:textId="77777777" w:rsidR="00C86C12" w:rsidRDefault="00C86C12" w:rsidP="00290DEE">
      <w:pPr>
        <w:rPr>
          <w:rFonts w:ascii="Times" w:hAnsi="Times" w:cs="Calibri"/>
          <w:i/>
          <w:sz w:val="24"/>
          <w:szCs w:val="24"/>
        </w:rPr>
      </w:pPr>
      <w:r w:rsidRPr="00290DEE">
        <w:rPr>
          <w:rFonts w:ascii="Times" w:hAnsi="Times" w:cs="Calibri"/>
          <w:i/>
          <w:sz w:val="24"/>
          <w:szCs w:val="24"/>
        </w:rPr>
        <w:t>Please attach a CV and email this form to</w:t>
      </w:r>
      <w:r w:rsidR="00B1545A" w:rsidRPr="00290DEE">
        <w:rPr>
          <w:rFonts w:ascii="Times" w:hAnsi="Times" w:cs="Calibri"/>
          <w:i/>
          <w:sz w:val="24"/>
          <w:szCs w:val="24"/>
        </w:rPr>
        <w:t xml:space="preserve"> </w:t>
      </w:r>
      <w:hyperlink r:id="rId10" w:history="1">
        <w:r w:rsidR="009F088F" w:rsidRPr="00290DEE">
          <w:rPr>
            <w:rStyle w:val="Hyperlink"/>
            <w:rFonts w:ascii="Times" w:hAnsi="Times" w:cs="Calibri"/>
            <w:i/>
            <w:sz w:val="24"/>
            <w:szCs w:val="24"/>
          </w:rPr>
          <w:t>bethany.oliver-dee@hart-uk.org</w:t>
        </w:r>
      </w:hyperlink>
    </w:p>
    <w:p w14:paraId="6D27570A" w14:textId="77777777" w:rsidR="00290DEE" w:rsidRPr="00290DEE" w:rsidRDefault="00290DEE" w:rsidP="00290DEE">
      <w:pPr>
        <w:rPr>
          <w:rFonts w:ascii="Times" w:hAnsi="Times" w:cs="Calibri"/>
          <w:sz w:val="24"/>
          <w:szCs w:val="24"/>
        </w:rPr>
      </w:pPr>
    </w:p>
    <w:p w14:paraId="194313B8" w14:textId="77777777" w:rsidR="00C86C12" w:rsidRPr="00290DEE" w:rsidRDefault="00C86C12" w:rsidP="00F538BD">
      <w:pPr>
        <w:rPr>
          <w:rFonts w:ascii="Times" w:hAnsi="Times" w:cs="Calibri"/>
          <w:sz w:val="24"/>
          <w:szCs w:val="24"/>
        </w:rPr>
      </w:pPr>
    </w:p>
    <w:p w14:paraId="3D5841B3" w14:textId="77777777" w:rsidR="00C86C12" w:rsidRPr="00290DEE" w:rsidRDefault="00C86C12" w:rsidP="00290DEE">
      <w:pPr>
        <w:pStyle w:val="ColorfulList-Accent1"/>
        <w:ind w:left="0"/>
        <w:rPr>
          <w:rFonts w:ascii="Times" w:hAnsi="Times" w:cs="Calibri"/>
          <w:b/>
          <w:sz w:val="24"/>
          <w:szCs w:val="24"/>
        </w:rPr>
      </w:pPr>
      <w:r w:rsidRPr="00290DEE">
        <w:rPr>
          <w:rFonts w:ascii="Times" w:hAnsi="Times" w:cs="Calibri"/>
          <w:b/>
          <w:sz w:val="24"/>
          <w:szCs w:val="24"/>
        </w:rPr>
        <w:t>Personal Details</w:t>
      </w:r>
    </w:p>
    <w:p w14:paraId="7DDD5148" w14:textId="77777777" w:rsidR="00C86C12" w:rsidRPr="00290DEE" w:rsidRDefault="00C86C12" w:rsidP="00F538BD">
      <w:pPr>
        <w:rPr>
          <w:rFonts w:ascii="Times" w:hAnsi="Times" w:cs="Calibri"/>
          <w:sz w:val="24"/>
          <w:szCs w:val="24"/>
        </w:rPr>
      </w:pPr>
    </w:p>
    <w:p w14:paraId="2E842E85" w14:textId="77777777" w:rsidR="00C8494D" w:rsidRPr="00290DEE" w:rsidRDefault="00C86C12" w:rsidP="00F538BD">
      <w:pPr>
        <w:ind w:left="360"/>
        <w:rPr>
          <w:rFonts w:ascii="Times" w:hAnsi="Times" w:cs="Calibri"/>
          <w:sz w:val="24"/>
          <w:szCs w:val="24"/>
        </w:rPr>
      </w:pPr>
      <w:r w:rsidRPr="00290DEE">
        <w:rPr>
          <w:rFonts w:ascii="Times" w:hAnsi="Times" w:cs="Calibri"/>
          <w:sz w:val="24"/>
          <w:szCs w:val="24"/>
        </w:rPr>
        <w:t>Name:</w:t>
      </w:r>
    </w:p>
    <w:p w14:paraId="1FF9656E" w14:textId="77777777" w:rsidR="00C8494D" w:rsidRPr="00290DEE" w:rsidRDefault="00C86C12" w:rsidP="00F538BD">
      <w:pPr>
        <w:ind w:left="360"/>
        <w:rPr>
          <w:rFonts w:ascii="Times" w:hAnsi="Times" w:cs="Calibri"/>
          <w:sz w:val="24"/>
          <w:szCs w:val="24"/>
        </w:rPr>
      </w:pPr>
      <w:r w:rsidRPr="00290DEE">
        <w:rPr>
          <w:rFonts w:ascii="Times" w:hAnsi="Times" w:cs="Calibri"/>
          <w:sz w:val="24"/>
          <w:szCs w:val="24"/>
        </w:rPr>
        <w:t>Email Address:</w:t>
      </w:r>
    </w:p>
    <w:p w14:paraId="3DB500E2" w14:textId="77777777" w:rsidR="00173B59" w:rsidRPr="00290DEE" w:rsidRDefault="00C86C12" w:rsidP="00F538BD">
      <w:pPr>
        <w:ind w:left="360"/>
        <w:rPr>
          <w:rFonts w:ascii="Times" w:hAnsi="Times" w:cs="Calibri"/>
          <w:sz w:val="24"/>
          <w:szCs w:val="24"/>
        </w:rPr>
      </w:pPr>
      <w:r w:rsidRPr="00290DEE">
        <w:rPr>
          <w:rFonts w:ascii="Times" w:hAnsi="Times" w:cs="Calibri"/>
          <w:sz w:val="24"/>
          <w:szCs w:val="24"/>
        </w:rPr>
        <w:t>Telephone number:</w:t>
      </w:r>
    </w:p>
    <w:p w14:paraId="63EFA25C" w14:textId="77777777" w:rsidR="00C86C12" w:rsidRPr="00290DEE" w:rsidRDefault="00865B5D" w:rsidP="00F538BD">
      <w:pPr>
        <w:ind w:firstLine="360"/>
        <w:rPr>
          <w:rFonts w:ascii="Times" w:hAnsi="Times" w:cs="Calibri"/>
          <w:sz w:val="24"/>
          <w:szCs w:val="24"/>
        </w:rPr>
      </w:pPr>
      <w:r w:rsidRPr="00290DEE">
        <w:rPr>
          <w:rFonts w:ascii="Times" w:hAnsi="Times" w:cs="Calibri"/>
          <w:sz w:val="24"/>
          <w:szCs w:val="24"/>
        </w:rPr>
        <w:t>City:</w:t>
      </w:r>
      <w:bookmarkStart w:id="0" w:name="_GoBack"/>
      <w:bookmarkEnd w:id="0"/>
    </w:p>
    <w:p w14:paraId="7B348F77" w14:textId="77777777" w:rsidR="00DC3580" w:rsidRPr="00290DEE" w:rsidRDefault="00DC3580" w:rsidP="00F538BD">
      <w:pPr>
        <w:rPr>
          <w:rFonts w:ascii="Times" w:hAnsi="Times" w:cs="Calibri"/>
          <w:sz w:val="24"/>
          <w:szCs w:val="24"/>
        </w:rPr>
      </w:pPr>
    </w:p>
    <w:p w14:paraId="2A70C596" w14:textId="77777777" w:rsidR="00C86C12" w:rsidRPr="00290DEE" w:rsidRDefault="00C86C12" w:rsidP="00290DEE">
      <w:pPr>
        <w:pStyle w:val="ColorfulList-Accent1"/>
        <w:ind w:left="0"/>
        <w:rPr>
          <w:rFonts w:ascii="Times" w:hAnsi="Times" w:cs="Calibri"/>
          <w:sz w:val="24"/>
          <w:szCs w:val="24"/>
        </w:rPr>
      </w:pPr>
      <w:r w:rsidRPr="00290DEE">
        <w:rPr>
          <w:rFonts w:ascii="Times" w:hAnsi="Times" w:cs="Calibri"/>
          <w:b/>
          <w:sz w:val="24"/>
          <w:szCs w:val="24"/>
        </w:rPr>
        <w:t xml:space="preserve">Why are you interested in undertaking an internship with HART? </w:t>
      </w:r>
      <w:r w:rsidR="00C8494D" w:rsidRPr="00290DEE">
        <w:rPr>
          <w:rFonts w:ascii="Times" w:hAnsi="Times" w:cs="Calibri"/>
          <w:b/>
          <w:sz w:val="24"/>
          <w:szCs w:val="24"/>
        </w:rPr>
        <w:t>Wha</w:t>
      </w:r>
      <w:r w:rsidR="00290DEE">
        <w:rPr>
          <w:rFonts w:ascii="Times" w:hAnsi="Times" w:cs="Calibri"/>
          <w:b/>
          <w:sz w:val="24"/>
          <w:szCs w:val="24"/>
        </w:rPr>
        <w:t>t skills would you bring to our team</w:t>
      </w:r>
      <w:r w:rsidR="00C8494D" w:rsidRPr="00290DEE">
        <w:rPr>
          <w:rFonts w:ascii="Times" w:hAnsi="Times" w:cs="Calibri"/>
          <w:b/>
          <w:sz w:val="24"/>
          <w:szCs w:val="24"/>
        </w:rPr>
        <w:t>?</w:t>
      </w:r>
      <w:r w:rsidR="00C8494D" w:rsidRPr="00290DEE">
        <w:rPr>
          <w:rFonts w:ascii="Times" w:hAnsi="Times" w:cs="Calibri"/>
          <w:sz w:val="24"/>
          <w:szCs w:val="24"/>
        </w:rPr>
        <w:t xml:space="preserve"> </w:t>
      </w:r>
      <w:r w:rsidRPr="00290DEE">
        <w:rPr>
          <w:rFonts w:ascii="Times" w:hAnsi="Times" w:cs="Calibri"/>
          <w:color w:val="767171"/>
          <w:sz w:val="24"/>
          <w:szCs w:val="24"/>
        </w:rPr>
        <w:t xml:space="preserve">(Max </w:t>
      </w:r>
      <w:r w:rsidR="00DC3580" w:rsidRPr="00290DEE">
        <w:rPr>
          <w:rFonts w:ascii="Times" w:hAnsi="Times" w:cs="Calibri"/>
          <w:color w:val="767171"/>
          <w:sz w:val="24"/>
          <w:szCs w:val="24"/>
        </w:rPr>
        <w:t>2</w:t>
      </w:r>
      <w:r w:rsidRPr="00290DEE">
        <w:rPr>
          <w:rFonts w:ascii="Times" w:hAnsi="Times" w:cs="Calibri"/>
          <w:color w:val="767171"/>
          <w:sz w:val="24"/>
          <w:szCs w:val="24"/>
        </w:rPr>
        <w:t>00 words)</w:t>
      </w:r>
    </w:p>
    <w:p w14:paraId="4358E0FC" w14:textId="77777777" w:rsidR="00261F23" w:rsidRPr="00290DEE" w:rsidRDefault="00261F23" w:rsidP="00F538BD">
      <w:pPr>
        <w:pStyle w:val="ColorfulList-Accent1"/>
        <w:rPr>
          <w:rFonts w:ascii="Times" w:hAnsi="Times" w:cs="Calibri"/>
          <w:color w:val="7F7F7F"/>
          <w:sz w:val="24"/>
          <w:szCs w:val="24"/>
        </w:rPr>
      </w:pPr>
    </w:p>
    <w:p w14:paraId="43BC070D" w14:textId="77777777" w:rsidR="00261F23" w:rsidRPr="00290DEE" w:rsidRDefault="00261F23" w:rsidP="00F538BD">
      <w:pPr>
        <w:pStyle w:val="ColorfulList-Accent1"/>
        <w:rPr>
          <w:rFonts w:ascii="Times" w:hAnsi="Times" w:cs="Calibri"/>
          <w:sz w:val="24"/>
          <w:szCs w:val="24"/>
        </w:rPr>
      </w:pPr>
    </w:p>
    <w:p w14:paraId="1F675FF5" w14:textId="77777777" w:rsidR="00261F23" w:rsidRPr="00290DEE" w:rsidRDefault="00261F23" w:rsidP="00290DEE">
      <w:pPr>
        <w:pStyle w:val="ColorfulList-Accent1"/>
        <w:ind w:left="0"/>
        <w:rPr>
          <w:rFonts w:ascii="Times" w:hAnsi="Times" w:cs="Calibri"/>
          <w:color w:val="000000"/>
          <w:sz w:val="24"/>
          <w:szCs w:val="24"/>
        </w:rPr>
      </w:pPr>
      <w:r w:rsidRPr="00290DEE">
        <w:rPr>
          <w:rFonts w:ascii="Times" w:hAnsi="Times" w:cs="Calibri"/>
          <w:b/>
          <w:color w:val="000000"/>
          <w:sz w:val="24"/>
          <w:szCs w:val="24"/>
        </w:rPr>
        <w:t>How would you balance your internship at HART with other commitments, such as other work or studies</w:t>
      </w:r>
      <w:r w:rsidR="00690F2B" w:rsidRPr="00290DEE">
        <w:rPr>
          <w:rFonts w:ascii="Times" w:hAnsi="Times" w:cs="Calibri"/>
          <w:b/>
          <w:color w:val="000000"/>
          <w:sz w:val="24"/>
          <w:szCs w:val="24"/>
        </w:rPr>
        <w:t>, to ensure that you are meeting deadlines effectively</w:t>
      </w:r>
      <w:r w:rsidRPr="00290DEE">
        <w:rPr>
          <w:rFonts w:ascii="Times" w:hAnsi="Times" w:cs="Calibri"/>
          <w:b/>
          <w:color w:val="000000"/>
          <w:sz w:val="24"/>
          <w:szCs w:val="24"/>
        </w:rPr>
        <w:t>?</w:t>
      </w:r>
      <w:r w:rsidRPr="00290DEE">
        <w:rPr>
          <w:rFonts w:ascii="Times" w:hAnsi="Times" w:cs="Calibri"/>
          <w:color w:val="000000"/>
          <w:sz w:val="24"/>
          <w:szCs w:val="24"/>
        </w:rPr>
        <w:t xml:space="preserve"> </w:t>
      </w:r>
      <w:r w:rsidRPr="00290DEE">
        <w:rPr>
          <w:rFonts w:ascii="Times" w:hAnsi="Times" w:cs="Calibri"/>
          <w:color w:val="767171"/>
          <w:sz w:val="24"/>
          <w:szCs w:val="24"/>
        </w:rPr>
        <w:t>(Max</w:t>
      </w:r>
      <w:r w:rsidR="00F538BD" w:rsidRPr="00290DEE">
        <w:rPr>
          <w:rFonts w:ascii="Times" w:hAnsi="Times" w:cs="Calibri"/>
          <w:color w:val="767171"/>
          <w:sz w:val="24"/>
          <w:szCs w:val="24"/>
        </w:rPr>
        <w:t xml:space="preserve"> 100 words</w:t>
      </w:r>
      <w:r w:rsidRPr="00290DEE">
        <w:rPr>
          <w:rFonts w:ascii="Times" w:hAnsi="Times" w:cs="Calibri"/>
          <w:color w:val="767171"/>
          <w:sz w:val="24"/>
          <w:szCs w:val="24"/>
        </w:rPr>
        <w:t>)</w:t>
      </w:r>
    </w:p>
    <w:p w14:paraId="5BD8F280" w14:textId="77777777" w:rsidR="00DC3580" w:rsidRPr="00290DEE" w:rsidRDefault="00DC3580" w:rsidP="00F538BD">
      <w:pPr>
        <w:rPr>
          <w:rFonts w:ascii="Times" w:hAnsi="Times" w:cs="Calibri"/>
          <w:sz w:val="24"/>
          <w:szCs w:val="24"/>
        </w:rPr>
      </w:pPr>
    </w:p>
    <w:p w14:paraId="2CDBF0B1" w14:textId="77777777" w:rsidR="00F538BD" w:rsidRPr="00290DEE" w:rsidRDefault="00F538BD" w:rsidP="00F538BD">
      <w:pPr>
        <w:rPr>
          <w:rFonts w:ascii="Times" w:hAnsi="Times" w:cs="Calibri"/>
          <w:sz w:val="24"/>
          <w:szCs w:val="24"/>
        </w:rPr>
      </w:pPr>
    </w:p>
    <w:p w14:paraId="0CAD8820" w14:textId="77777777" w:rsidR="00DC3580" w:rsidRPr="00290DEE" w:rsidRDefault="00865B5D" w:rsidP="00290DEE">
      <w:pPr>
        <w:pStyle w:val="ColorfulList-Accent1"/>
        <w:ind w:left="0"/>
        <w:rPr>
          <w:rFonts w:ascii="Times" w:hAnsi="Times" w:cs="Calibri"/>
          <w:sz w:val="24"/>
          <w:szCs w:val="24"/>
        </w:rPr>
      </w:pPr>
      <w:r w:rsidRPr="00290DEE">
        <w:rPr>
          <w:rFonts w:ascii="Times" w:hAnsi="Times" w:cs="Calibri"/>
          <w:b/>
          <w:sz w:val="24"/>
          <w:szCs w:val="24"/>
        </w:rPr>
        <w:t>Why do you think it is important</w:t>
      </w:r>
      <w:r w:rsidR="00290DEE">
        <w:rPr>
          <w:rFonts w:ascii="Times" w:hAnsi="Times" w:cs="Calibri"/>
          <w:b/>
          <w:sz w:val="24"/>
          <w:szCs w:val="24"/>
        </w:rPr>
        <w:t xml:space="preserve"> that young people engage with human r</w:t>
      </w:r>
      <w:r w:rsidRPr="00290DEE">
        <w:rPr>
          <w:rFonts w:ascii="Times" w:hAnsi="Times" w:cs="Calibri"/>
          <w:b/>
          <w:sz w:val="24"/>
          <w:szCs w:val="24"/>
        </w:rPr>
        <w:t>ights</w:t>
      </w:r>
      <w:r w:rsidR="00290DEE">
        <w:rPr>
          <w:rFonts w:ascii="Times" w:hAnsi="Times" w:cs="Calibri"/>
          <w:b/>
          <w:sz w:val="24"/>
          <w:szCs w:val="24"/>
        </w:rPr>
        <w:t xml:space="preserve"> issues</w:t>
      </w:r>
      <w:r w:rsidRPr="00290DEE">
        <w:rPr>
          <w:rFonts w:ascii="Times" w:hAnsi="Times" w:cs="Calibri"/>
          <w:b/>
          <w:sz w:val="24"/>
          <w:szCs w:val="24"/>
        </w:rPr>
        <w:t>?</w:t>
      </w:r>
      <w:r w:rsidRPr="00290DEE">
        <w:rPr>
          <w:rFonts w:ascii="Times" w:hAnsi="Times" w:cs="Calibri"/>
          <w:sz w:val="24"/>
          <w:szCs w:val="24"/>
        </w:rPr>
        <w:t xml:space="preserve"> </w:t>
      </w:r>
      <w:r w:rsidRPr="00290DEE">
        <w:rPr>
          <w:rFonts w:ascii="Times" w:hAnsi="Times" w:cs="Calibri"/>
          <w:color w:val="767171"/>
          <w:sz w:val="24"/>
          <w:szCs w:val="24"/>
        </w:rPr>
        <w:t xml:space="preserve">(Max </w:t>
      </w:r>
      <w:r w:rsidR="00DC3580" w:rsidRPr="00290DEE">
        <w:rPr>
          <w:rFonts w:ascii="Times" w:hAnsi="Times" w:cs="Calibri"/>
          <w:color w:val="767171"/>
          <w:sz w:val="24"/>
          <w:szCs w:val="24"/>
        </w:rPr>
        <w:t>2</w:t>
      </w:r>
      <w:r w:rsidRPr="00290DEE">
        <w:rPr>
          <w:rFonts w:ascii="Times" w:hAnsi="Times" w:cs="Calibri"/>
          <w:color w:val="767171"/>
          <w:sz w:val="24"/>
          <w:szCs w:val="24"/>
        </w:rPr>
        <w:t>00 words)</w:t>
      </w:r>
    </w:p>
    <w:p w14:paraId="784BF496" w14:textId="77777777" w:rsidR="009F4B0C" w:rsidRPr="00290DEE" w:rsidRDefault="009F4B0C" w:rsidP="00F538BD">
      <w:pPr>
        <w:pStyle w:val="ColorfulList-Accent1"/>
        <w:rPr>
          <w:rFonts w:ascii="Times" w:hAnsi="Times"/>
        </w:rPr>
      </w:pPr>
    </w:p>
    <w:p w14:paraId="14F30AD7" w14:textId="77777777" w:rsidR="00DC3580" w:rsidRPr="00290DEE" w:rsidRDefault="00DC3580" w:rsidP="00F538BD">
      <w:pPr>
        <w:pStyle w:val="ColorfulList-Accent1"/>
        <w:ind w:left="0"/>
        <w:rPr>
          <w:rFonts w:ascii="Times" w:hAnsi="Times" w:cs="Calibri"/>
          <w:color w:val="767171"/>
          <w:sz w:val="24"/>
          <w:szCs w:val="24"/>
        </w:rPr>
      </w:pPr>
    </w:p>
    <w:p w14:paraId="4AF3A6C2" w14:textId="77777777" w:rsidR="00DC3580" w:rsidRPr="00290DEE" w:rsidRDefault="00DC3580" w:rsidP="00290DEE">
      <w:pPr>
        <w:pStyle w:val="ColorfulList-Accent1"/>
        <w:ind w:left="0"/>
        <w:rPr>
          <w:rFonts w:ascii="Times" w:hAnsi="Times" w:cs="Calibri"/>
          <w:sz w:val="24"/>
          <w:szCs w:val="24"/>
        </w:rPr>
      </w:pPr>
      <w:r w:rsidRPr="00290DEE">
        <w:rPr>
          <w:rFonts w:ascii="Times" w:hAnsi="Times" w:cs="Calibri"/>
          <w:b/>
          <w:sz w:val="24"/>
          <w:szCs w:val="24"/>
        </w:rPr>
        <w:t>D</w:t>
      </w:r>
      <w:r w:rsidR="00290DEE">
        <w:rPr>
          <w:rFonts w:ascii="Times" w:hAnsi="Times" w:cs="Calibri"/>
          <w:b/>
          <w:sz w:val="24"/>
          <w:szCs w:val="24"/>
        </w:rPr>
        <w:t>o you have any experience with social m</w:t>
      </w:r>
      <w:r w:rsidRPr="00290DEE">
        <w:rPr>
          <w:rFonts w:ascii="Times" w:hAnsi="Times" w:cs="Calibri"/>
          <w:b/>
          <w:sz w:val="24"/>
          <w:szCs w:val="24"/>
        </w:rPr>
        <w:t>edia campaigning</w:t>
      </w:r>
      <w:r w:rsidR="00290DEE">
        <w:rPr>
          <w:rFonts w:ascii="Times" w:hAnsi="Times" w:cs="Calibri"/>
          <w:b/>
          <w:sz w:val="24"/>
          <w:szCs w:val="24"/>
        </w:rPr>
        <w:t xml:space="preserve">? If so, </w:t>
      </w:r>
      <w:r w:rsidRPr="00290DEE">
        <w:rPr>
          <w:rFonts w:ascii="Times" w:hAnsi="Times" w:cs="Calibri"/>
          <w:b/>
          <w:sz w:val="24"/>
          <w:szCs w:val="24"/>
        </w:rPr>
        <w:t>what lessons have you learned? If not, what do you think makes a successful social media campaign? Please refer to examples you have seen.</w:t>
      </w:r>
      <w:r w:rsidRPr="00290DEE">
        <w:rPr>
          <w:rFonts w:ascii="Times" w:hAnsi="Times" w:cs="Calibri"/>
          <w:sz w:val="24"/>
          <w:szCs w:val="24"/>
        </w:rPr>
        <w:t xml:space="preserve"> </w:t>
      </w:r>
      <w:r w:rsidRPr="00290DEE">
        <w:rPr>
          <w:rFonts w:ascii="Times" w:hAnsi="Times" w:cs="Calibri"/>
          <w:color w:val="767171"/>
          <w:sz w:val="24"/>
          <w:szCs w:val="24"/>
        </w:rPr>
        <w:t>(Max 200 words)</w:t>
      </w:r>
    </w:p>
    <w:p w14:paraId="0051335A" w14:textId="77777777" w:rsidR="004D7E7F" w:rsidRPr="00290DEE" w:rsidRDefault="004D7E7F" w:rsidP="00F538BD">
      <w:pPr>
        <w:pStyle w:val="ColorfulList-Accent1"/>
        <w:ind w:left="0"/>
        <w:rPr>
          <w:rFonts w:ascii="Times" w:hAnsi="Times" w:cs="Calibri"/>
          <w:sz w:val="24"/>
          <w:szCs w:val="24"/>
        </w:rPr>
      </w:pPr>
    </w:p>
    <w:p w14:paraId="462BB320" w14:textId="77777777" w:rsidR="00DC3580" w:rsidRPr="00290DEE" w:rsidRDefault="00DC3580" w:rsidP="00F538BD">
      <w:pPr>
        <w:pStyle w:val="ColorfulList-Accent1"/>
        <w:rPr>
          <w:rFonts w:ascii="Times" w:hAnsi="Times" w:cs="Calibri"/>
          <w:sz w:val="24"/>
          <w:szCs w:val="24"/>
        </w:rPr>
      </w:pPr>
    </w:p>
    <w:p w14:paraId="1583ABA5" w14:textId="77777777" w:rsidR="00DC3580" w:rsidRPr="00290DEE" w:rsidRDefault="00DC3580" w:rsidP="00290DEE">
      <w:pPr>
        <w:pStyle w:val="ColorfulList-Accent1"/>
        <w:ind w:left="0"/>
        <w:rPr>
          <w:rFonts w:ascii="Times" w:hAnsi="Times" w:cs="Calibri"/>
          <w:sz w:val="24"/>
          <w:szCs w:val="24"/>
        </w:rPr>
      </w:pPr>
      <w:r w:rsidRPr="00290DEE">
        <w:rPr>
          <w:rFonts w:ascii="Times" w:hAnsi="Times" w:cs="Calibri"/>
          <w:b/>
          <w:sz w:val="24"/>
          <w:szCs w:val="24"/>
        </w:rPr>
        <w:t>Please write a short blog post</w:t>
      </w:r>
      <w:r w:rsidR="004D7E7F" w:rsidRPr="00290DEE">
        <w:rPr>
          <w:rFonts w:ascii="Times" w:hAnsi="Times" w:cs="Calibri"/>
          <w:b/>
          <w:sz w:val="24"/>
          <w:szCs w:val="24"/>
        </w:rPr>
        <w:t xml:space="preserve"> covering recent developments on </w:t>
      </w:r>
      <w:r w:rsidRPr="00290DEE">
        <w:rPr>
          <w:rFonts w:ascii="Times" w:hAnsi="Times" w:cs="Calibri"/>
          <w:b/>
          <w:sz w:val="24"/>
          <w:szCs w:val="24"/>
        </w:rPr>
        <w:t>a human rights issue in one of HART’s areas of operatio</w:t>
      </w:r>
      <w:r w:rsidR="004D7E7F" w:rsidRPr="00290DEE">
        <w:rPr>
          <w:rFonts w:ascii="Times" w:hAnsi="Times" w:cs="Calibri"/>
          <w:b/>
          <w:sz w:val="24"/>
          <w:szCs w:val="24"/>
        </w:rPr>
        <w:t>n.</w:t>
      </w:r>
      <w:r w:rsidR="004D7E7F" w:rsidRPr="00290DEE">
        <w:rPr>
          <w:rFonts w:ascii="Times" w:hAnsi="Times" w:cs="Calibri"/>
          <w:sz w:val="24"/>
          <w:szCs w:val="24"/>
        </w:rPr>
        <w:t xml:space="preserve"> </w:t>
      </w:r>
      <w:r w:rsidR="004D7E7F" w:rsidRPr="00290DEE">
        <w:rPr>
          <w:rFonts w:ascii="Times" w:hAnsi="Times" w:cs="Calibri"/>
          <w:color w:val="767171"/>
          <w:sz w:val="24"/>
          <w:szCs w:val="24"/>
        </w:rPr>
        <w:t>(Max 300 words)</w:t>
      </w:r>
    </w:p>
    <w:p w14:paraId="775C92B5" w14:textId="77777777" w:rsidR="00DC3580" w:rsidRPr="00290DEE" w:rsidRDefault="00DC3580" w:rsidP="00290DEE">
      <w:pPr>
        <w:pStyle w:val="ColorfulList-Accent1"/>
        <w:ind w:left="0"/>
        <w:rPr>
          <w:rFonts w:ascii="Times" w:hAnsi="Times" w:cs="Calibri"/>
          <w:sz w:val="24"/>
          <w:szCs w:val="24"/>
        </w:rPr>
      </w:pPr>
    </w:p>
    <w:p w14:paraId="35752BAE" w14:textId="77777777" w:rsidR="00DC3580" w:rsidRPr="00DC3580" w:rsidRDefault="00DC3580" w:rsidP="00290DEE">
      <w:pPr>
        <w:pStyle w:val="ColorfulList-Accent1"/>
        <w:ind w:left="0"/>
        <w:rPr>
          <w:rFonts w:ascii="Calibri" w:hAnsi="Calibri" w:cs="Calibri"/>
          <w:sz w:val="24"/>
          <w:szCs w:val="24"/>
        </w:rPr>
      </w:pPr>
    </w:p>
    <w:p w14:paraId="6B198AD9" w14:textId="77777777" w:rsidR="00DC3580" w:rsidRDefault="00DC3580" w:rsidP="00DC3580">
      <w:pPr>
        <w:pStyle w:val="ColorfulList-Accent1"/>
        <w:ind w:left="360"/>
        <w:rPr>
          <w:rFonts w:ascii="Calibri" w:hAnsi="Calibri" w:cs="Calibri"/>
          <w:color w:val="767171"/>
          <w:sz w:val="24"/>
          <w:szCs w:val="24"/>
        </w:rPr>
      </w:pPr>
    </w:p>
    <w:p w14:paraId="4DF0A277" w14:textId="77777777" w:rsidR="00DC3580" w:rsidRDefault="00DC3580" w:rsidP="00DC3580">
      <w:pPr>
        <w:pStyle w:val="ColorfulList-Accent1"/>
        <w:ind w:left="360"/>
        <w:rPr>
          <w:rFonts w:ascii="Calibri" w:hAnsi="Calibri" w:cs="Calibri"/>
          <w:color w:val="767171"/>
          <w:sz w:val="24"/>
          <w:szCs w:val="24"/>
        </w:rPr>
      </w:pPr>
    </w:p>
    <w:p w14:paraId="23957DFB" w14:textId="77777777" w:rsidR="00DC3580" w:rsidRDefault="00DC3580" w:rsidP="00DC3580">
      <w:pPr>
        <w:pStyle w:val="ColorfulList-Accent1"/>
        <w:ind w:left="360"/>
        <w:rPr>
          <w:rFonts w:ascii="Calibri" w:hAnsi="Calibri" w:cs="Calibri"/>
          <w:color w:val="767171"/>
          <w:sz w:val="24"/>
          <w:szCs w:val="24"/>
        </w:rPr>
      </w:pPr>
    </w:p>
    <w:p w14:paraId="390EDC5A" w14:textId="77777777" w:rsidR="00DC3580" w:rsidRDefault="00DC3580" w:rsidP="00010803">
      <w:pPr>
        <w:ind w:left="360"/>
        <w:rPr>
          <w:rFonts w:ascii="Calibri" w:hAnsi="Calibri" w:cs="Calibri"/>
          <w:sz w:val="24"/>
          <w:szCs w:val="24"/>
        </w:rPr>
      </w:pPr>
    </w:p>
    <w:p w14:paraId="0A283E31" w14:textId="77777777" w:rsidR="00DC3580" w:rsidRPr="00844575" w:rsidRDefault="00DC3580" w:rsidP="00010803">
      <w:pPr>
        <w:ind w:left="360"/>
        <w:rPr>
          <w:rFonts w:ascii="Calibri" w:hAnsi="Calibri" w:cs="Calibri"/>
          <w:sz w:val="24"/>
          <w:szCs w:val="24"/>
        </w:rPr>
      </w:pPr>
    </w:p>
    <w:p w14:paraId="44E69AF1" w14:textId="77777777" w:rsidR="00142FC3" w:rsidRPr="00844575" w:rsidRDefault="00142FC3" w:rsidP="00682881">
      <w:pPr>
        <w:ind w:left="360" w:firstLine="360"/>
        <w:rPr>
          <w:rFonts w:ascii="Calibri" w:hAnsi="Calibri" w:cs="Calibri"/>
          <w:sz w:val="24"/>
          <w:szCs w:val="24"/>
        </w:rPr>
      </w:pPr>
    </w:p>
    <w:sectPr w:rsidR="00142FC3" w:rsidRPr="00844575" w:rsidSect="00B1545A">
      <w:pgSz w:w="11907" w:h="16840" w:code="9"/>
      <w:pgMar w:top="720" w:right="720" w:bottom="720" w:left="993" w:header="1440" w:footer="56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316D03" w14:textId="77777777" w:rsidR="00156A56" w:rsidRDefault="00156A56" w:rsidP="00173B59">
      <w:r>
        <w:separator/>
      </w:r>
    </w:p>
  </w:endnote>
  <w:endnote w:type="continuationSeparator" w:id="0">
    <w:p w14:paraId="2EAAFE22" w14:textId="77777777" w:rsidR="00156A56" w:rsidRDefault="00156A56" w:rsidP="00173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702BDF" w14:textId="77777777" w:rsidR="00156A56" w:rsidRDefault="00156A56" w:rsidP="00173B59">
      <w:r>
        <w:separator/>
      </w:r>
    </w:p>
  </w:footnote>
  <w:footnote w:type="continuationSeparator" w:id="0">
    <w:p w14:paraId="69E7FF3F" w14:textId="77777777" w:rsidR="00156A56" w:rsidRDefault="00156A56" w:rsidP="00173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64658E"/>
    <w:multiLevelType w:val="hybridMultilevel"/>
    <w:tmpl w:val="A7D4F9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1ED7C92"/>
    <w:multiLevelType w:val="hybridMultilevel"/>
    <w:tmpl w:val="18D041C6"/>
    <w:lvl w:ilvl="0" w:tplc="D91C8644">
      <w:start w:val="1"/>
      <w:numFmt w:val="decimal"/>
      <w:lvlText w:val="%1."/>
      <w:lvlJc w:val="left"/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zQzMjMyNDEHcpV0lIJTi4sz8/NACoxrAaOGjAksAAAA"/>
  </w:docVars>
  <w:rsids>
    <w:rsidRoot w:val="004D2CCA"/>
    <w:rsid w:val="00010803"/>
    <w:rsid w:val="00014030"/>
    <w:rsid w:val="000170F7"/>
    <w:rsid w:val="000306C4"/>
    <w:rsid w:val="0004136D"/>
    <w:rsid w:val="0009069D"/>
    <w:rsid w:val="000975F0"/>
    <w:rsid w:val="000B67AE"/>
    <w:rsid w:val="000F7FB6"/>
    <w:rsid w:val="00101F6B"/>
    <w:rsid w:val="0010495F"/>
    <w:rsid w:val="00117770"/>
    <w:rsid w:val="001320F9"/>
    <w:rsid w:val="00142FC3"/>
    <w:rsid w:val="00156A56"/>
    <w:rsid w:val="001714B8"/>
    <w:rsid w:val="00173B59"/>
    <w:rsid w:val="0018448D"/>
    <w:rsid w:val="001845C1"/>
    <w:rsid w:val="001D44B7"/>
    <w:rsid w:val="002061DC"/>
    <w:rsid w:val="00211C85"/>
    <w:rsid w:val="002124AB"/>
    <w:rsid w:val="0022221C"/>
    <w:rsid w:val="00240A1E"/>
    <w:rsid w:val="002461E8"/>
    <w:rsid w:val="00251DBE"/>
    <w:rsid w:val="0026097A"/>
    <w:rsid w:val="00261F23"/>
    <w:rsid w:val="00290DEE"/>
    <w:rsid w:val="00295B11"/>
    <w:rsid w:val="002B4987"/>
    <w:rsid w:val="002C1953"/>
    <w:rsid w:val="002C443B"/>
    <w:rsid w:val="002D4AFB"/>
    <w:rsid w:val="002E46ED"/>
    <w:rsid w:val="00300685"/>
    <w:rsid w:val="00350F1F"/>
    <w:rsid w:val="00364C82"/>
    <w:rsid w:val="00371CC5"/>
    <w:rsid w:val="0039079B"/>
    <w:rsid w:val="003A291C"/>
    <w:rsid w:val="003C2CD7"/>
    <w:rsid w:val="003C7E1A"/>
    <w:rsid w:val="003D61B1"/>
    <w:rsid w:val="003F3182"/>
    <w:rsid w:val="00413343"/>
    <w:rsid w:val="00416062"/>
    <w:rsid w:val="004247B4"/>
    <w:rsid w:val="00450F20"/>
    <w:rsid w:val="00472DD4"/>
    <w:rsid w:val="0047380B"/>
    <w:rsid w:val="004B3F30"/>
    <w:rsid w:val="004B5AF7"/>
    <w:rsid w:val="004D2CCA"/>
    <w:rsid w:val="004D7E7F"/>
    <w:rsid w:val="004F6957"/>
    <w:rsid w:val="00507884"/>
    <w:rsid w:val="00513F2D"/>
    <w:rsid w:val="00554AE4"/>
    <w:rsid w:val="005618ED"/>
    <w:rsid w:val="00580120"/>
    <w:rsid w:val="005874D2"/>
    <w:rsid w:val="00590801"/>
    <w:rsid w:val="00596828"/>
    <w:rsid w:val="006135EE"/>
    <w:rsid w:val="006546C4"/>
    <w:rsid w:val="006614D4"/>
    <w:rsid w:val="00671BF8"/>
    <w:rsid w:val="00680F5E"/>
    <w:rsid w:val="00682881"/>
    <w:rsid w:val="00690F2B"/>
    <w:rsid w:val="006A6B77"/>
    <w:rsid w:val="006D5268"/>
    <w:rsid w:val="006E7F9D"/>
    <w:rsid w:val="00713C1C"/>
    <w:rsid w:val="0074237E"/>
    <w:rsid w:val="00751EDE"/>
    <w:rsid w:val="00783F22"/>
    <w:rsid w:val="007868EE"/>
    <w:rsid w:val="007A7717"/>
    <w:rsid w:val="007B0DA5"/>
    <w:rsid w:val="007F334D"/>
    <w:rsid w:val="0081531B"/>
    <w:rsid w:val="00844575"/>
    <w:rsid w:val="00865B5D"/>
    <w:rsid w:val="00875F4C"/>
    <w:rsid w:val="00890957"/>
    <w:rsid w:val="008A1E93"/>
    <w:rsid w:val="008C7CB1"/>
    <w:rsid w:val="00913F93"/>
    <w:rsid w:val="00942488"/>
    <w:rsid w:val="009865AB"/>
    <w:rsid w:val="009931DB"/>
    <w:rsid w:val="00993ED2"/>
    <w:rsid w:val="009A525F"/>
    <w:rsid w:val="009A7E8B"/>
    <w:rsid w:val="009B2822"/>
    <w:rsid w:val="009C20BF"/>
    <w:rsid w:val="009C7F1F"/>
    <w:rsid w:val="009F088F"/>
    <w:rsid w:val="009F4B0C"/>
    <w:rsid w:val="00A20E7A"/>
    <w:rsid w:val="00A5312B"/>
    <w:rsid w:val="00A944CD"/>
    <w:rsid w:val="00AC67B2"/>
    <w:rsid w:val="00B11AAA"/>
    <w:rsid w:val="00B1545A"/>
    <w:rsid w:val="00B2175C"/>
    <w:rsid w:val="00B30542"/>
    <w:rsid w:val="00B52F7E"/>
    <w:rsid w:val="00B9620F"/>
    <w:rsid w:val="00BA0FA3"/>
    <w:rsid w:val="00BA23E9"/>
    <w:rsid w:val="00BD52B0"/>
    <w:rsid w:val="00BF02FB"/>
    <w:rsid w:val="00BF0B74"/>
    <w:rsid w:val="00BF2328"/>
    <w:rsid w:val="00C57897"/>
    <w:rsid w:val="00C8494D"/>
    <w:rsid w:val="00C86C12"/>
    <w:rsid w:val="00CC70A3"/>
    <w:rsid w:val="00CE6EBF"/>
    <w:rsid w:val="00D26867"/>
    <w:rsid w:val="00D45F73"/>
    <w:rsid w:val="00D52423"/>
    <w:rsid w:val="00D5387B"/>
    <w:rsid w:val="00D55691"/>
    <w:rsid w:val="00D65432"/>
    <w:rsid w:val="00D76093"/>
    <w:rsid w:val="00D80101"/>
    <w:rsid w:val="00D85405"/>
    <w:rsid w:val="00DA4E7D"/>
    <w:rsid w:val="00DB20C7"/>
    <w:rsid w:val="00DB3302"/>
    <w:rsid w:val="00DC3580"/>
    <w:rsid w:val="00DC4C40"/>
    <w:rsid w:val="00DC714C"/>
    <w:rsid w:val="00DD164D"/>
    <w:rsid w:val="00DE05BB"/>
    <w:rsid w:val="00DE064D"/>
    <w:rsid w:val="00DE15A0"/>
    <w:rsid w:val="00DF310F"/>
    <w:rsid w:val="00E1034C"/>
    <w:rsid w:val="00E20C5B"/>
    <w:rsid w:val="00E52EA3"/>
    <w:rsid w:val="00E647E1"/>
    <w:rsid w:val="00E6527D"/>
    <w:rsid w:val="00EC41E4"/>
    <w:rsid w:val="00ED5211"/>
    <w:rsid w:val="00EE1E1C"/>
    <w:rsid w:val="00F06933"/>
    <w:rsid w:val="00F538BD"/>
    <w:rsid w:val="00F63877"/>
    <w:rsid w:val="00F65EDF"/>
    <w:rsid w:val="00FC78C4"/>
    <w:rsid w:val="00FD7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2B390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D2CCA"/>
    <w:rPr>
      <w:rFonts w:ascii="Arial" w:eastAsia="Times New Roman" w:hAnsi="Arial"/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D2CCA"/>
    <w:pPr>
      <w:tabs>
        <w:tab w:val="center" w:pos="4320"/>
        <w:tab w:val="right" w:pos="864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rsid w:val="004D2CCA"/>
    <w:rPr>
      <w:rFonts w:ascii="Arial" w:eastAsia="Times New Roman" w:hAnsi="Arial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CC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D2CC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73B59"/>
    <w:pPr>
      <w:tabs>
        <w:tab w:val="center" w:pos="4513"/>
        <w:tab w:val="right" w:pos="9026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173B59"/>
    <w:rPr>
      <w:rFonts w:ascii="Arial" w:eastAsia="Times New Roman" w:hAnsi="Arial" w:cs="Times New Roman"/>
    </w:rPr>
  </w:style>
  <w:style w:type="character" w:styleId="Hyperlink">
    <w:name w:val="Hyperlink"/>
    <w:uiPriority w:val="99"/>
    <w:unhideWhenUsed/>
    <w:rsid w:val="00C86C12"/>
    <w:rPr>
      <w:color w:val="0000FF"/>
      <w:u w:val="single"/>
    </w:rPr>
  </w:style>
  <w:style w:type="paragraph" w:styleId="ColorfulList-Accent1">
    <w:name w:val="Colorful List Accent 1"/>
    <w:basedOn w:val="Normal"/>
    <w:uiPriority w:val="34"/>
    <w:qFormat/>
    <w:rsid w:val="0009069D"/>
    <w:pPr>
      <w:ind w:left="720"/>
      <w:contextualSpacing/>
    </w:pPr>
  </w:style>
  <w:style w:type="character" w:customStyle="1" w:styleId="UnresolvedMention">
    <w:name w:val="Unresolved Mention"/>
    <w:uiPriority w:val="99"/>
    <w:semiHidden/>
    <w:unhideWhenUsed/>
    <w:rsid w:val="000975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290D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7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g"/><Relationship Id="rId10" Type="http://schemas.openxmlformats.org/officeDocument/2006/relationships/hyperlink" Target="mailto:bethany.oliver-dee@hart-u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7B6D358A8F94F92BAE1D34F091387" ma:contentTypeVersion="16" ma:contentTypeDescription="Create a new document." ma:contentTypeScope="" ma:versionID="14f2a5c2e79c3ca69781a4034c9e2544">
  <xsd:schema xmlns:xsd="http://www.w3.org/2001/XMLSchema" xmlns:xs="http://www.w3.org/2001/XMLSchema" xmlns:p="http://schemas.microsoft.com/office/2006/metadata/properties" xmlns:ns2="c49f4e3f-41ff-484e-bc9a-b30b7f5eb7a5" xmlns:ns3="076758aa-6e9d-4d0c-807c-3c09029a0d9b" targetNamespace="http://schemas.microsoft.com/office/2006/metadata/properties" ma:root="true" ma:fieldsID="8ca532a74aa0d8aa782f3b4dd9326e66" ns2:_="" ns3:_="">
    <xsd:import namespace="c49f4e3f-41ff-484e-bc9a-b30b7f5eb7a5"/>
    <xsd:import namespace="076758aa-6e9d-4d0c-807c-3c09029a0d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f4e3f-41ff-484e-bc9a-b30b7f5eb7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37a59d-f496-4cce-9b82-69ce0f56bf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758aa-6e9d-4d0c-807c-3c09029a0d9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1fff11-b4d0-464f-8ea1-bcf090ebc3d3}" ma:internalName="TaxCatchAll" ma:showField="CatchAllData" ma:web="076758aa-6e9d-4d0c-807c-3c09029a0d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9DEB73-7E83-4FD7-B6A2-DF20BFB969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9f4e3f-41ff-484e-bc9a-b30b7f5eb7a5"/>
    <ds:schemaRef ds:uri="076758aa-6e9d-4d0c-807c-3c09029a0d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FCED83-F65A-4C72-AA56-5C695E5873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6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T</Company>
  <LinksUpToDate>false</LinksUpToDate>
  <CharactersWithSpaces>1015</CharactersWithSpaces>
  <SharedDoc>false</SharedDoc>
  <HLinks>
    <vt:vector size="6" baseType="variant">
      <vt:variant>
        <vt:i4>3866682</vt:i4>
      </vt:variant>
      <vt:variant>
        <vt:i4>0</vt:i4>
      </vt:variant>
      <vt:variant>
        <vt:i4>0</vt:i4>
      </vt:variant>
      <vt:variant>
        <vt:i4>5</vt:i4>
      </vt:variant>
      <vt:variant>
        <vt:lpwstr>mailto:bethany.oliver-dee@hart-uk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Tanner</dc:creator>
  <cp:keywords/>
  <cp:lastModifiedBy>Bethany Oliver-Dee</cp:lastModifiedBy>
  <cp:revision>2</cp:revision>
  <dcterms:created xsi:type="dcterms:W3CDTF">2023-04-26T10:20:00Z</dcterms:created>
  <dcterms:modified xsi:type="dcterms:W3CDTF">2023-04-26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</Properties>
</file>